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otive</w:t>
      </w:r>
      <w:r>
        <w:t xml:space="preserve"> </w:t>
      </w:r>
      <w:r>
        <w:t xml:space="preserve">Engineer</w:t>
      </w:r>
      <w:r>
        <w:t xml:space="preserve"> </w:t>
      </w:r>
      <w:r>
        <w:t xml:space="preserve">Cover</w:t>
      </w:r>
      <w:r>
        <w:t xml:space="preserve"> </w:t>
      </w:r>
      <w:r>
        <w:t xml:space="preserve">Letter</w:t>
      </w:r>
    </w:p>
    <w:bookmarkStart w:id="24" w:name="automotive-engineer-cover-letter"/>
    <w:p>
      <w:pPr>
        <w:pStyle w:val="Heading1"/>
      </w:pPr>
      <w:r>
        <w:t xml:space="preserve">Automotive Engineer Cover Letter</w:t>
      </w:r>
    </w:p>
    <w:p>
      <w:pPr>
        <w:pStyle w:val="FirstParagraph"/>
      </w:pPr>
      <w:r>
        <w:rPr>
          <w:bCs/>
          <w:b/>
        </w:rPr>
        <w:t xml:space="preserve">Dear [Hiring Manager's Name],</w:t>
      </w:r>
    </w:p>
    <w:p>
      <w:pPr>
        <w:pStyle w:val="BodyText"/>
      </w:pPr>
      <w:r>
        <w:t xml:space="preserve">I am writing to express my sincere interest in the Automotive Engineer position at your esteemed organization in Tanzania Dar es Salaam. With a deep passion for automotive innovation and a proven track record of driving technical solutions in dynamic environments, I am eager to contribute my expertise to support the growing transportation and infrastructure needs of this vibrant city. As an experienced Automotive Engineer with [X years] of hands-on experience in vehicle design, maintenance, and industry-specific challenges, I am confident in my ability to add value to your team while aligning with the unique opportunities and demands of Tanzania Dar es Salaam.</w:t>
      </w:r>
    </w:p>
    <w:bookmarkStart w:id="20" w:name="professional-experience"/>
    <w:p>
      <w:pPr>
        <w:pStyle w:val="Heading2"/>
      </w:pPr>
      <w:r>
        <w:t xml:space="preserve">Professional Experience</w:t>
      </w:r>
    </w:p>
    <w:p>
      <w:pPr>
        <w:pStyle w:val="FirstParagraph"/>
      </w:pPr>
      <w:r>
        <w:t xml:space="preserve">Throughout my career as an Automotive Engineer, I have consistently focused on optimizing vehicle performance, enhancing safety standards, and addressing the evolving needs of clients across diverse industries. My work has spanned from developing cutting-edge automotive technologies to troubleshooting complex mechanical systems in both urban and rural settings. In my most recent role at [Previous Company Name], I led a team to design fuel-efficient vehicle components tailored for challenging terrains—a skill set that directly translates to the infrastructure demands of Tanzania Dar es Salaam, where reliable transportation is critical for economic growth.</w:t>
      </w:r>
    </w:p>
    <w:p>
      <w:pPr>
        <w:pStyle w:val="BodyText"/>
      </w:pPr>
      <w:r>
        <w:t xml:space="preserve">One of my key achievements includes spearheading a project that reduced vehicle downtime by 30% through advanced diagnostic tools and predictive maintenance strategies. This experience has honed my ability to identify inefficiencies and implement cost-effective solutions, which I believe is particularly relevant in the context of Tanzania Dar es Salaam, where resource optimization and long-term sustainability are paramount. Additionally, my work in integrating electric vehicle (EV) technologies into traditional automotive systems has prepared me to contribute to emerging trends in green transportation, a sector that holds significant potential for growth in East Africa.</w:t>
      </w:r>
    </w:p>
    <w:bookmarkEnd w:id="20"/>
    <w:bookmarkStart w:id="21" w:name="skills-and-expertise"/>
    <w:p>
      <w:pPr>
        <w:pStyle w:val="Heading2"/>
      </w:pPr>
      <w:r>
        <w:t xml:space="preserve">Skills and Expertise</w:t>
      </w:r>
    </w:p>
    <w:p>
      <w:pPr>
        <w:pStyle w:val="FirstParagraph"/>
      </w:pPr>
      <w:r>
        <w:t xml:space="preserve">As an Automotive Engineer, I possess a comprehensive skill set that includes [list key skills such as "CAD design," "vehicle diagnostics," "fluid dynamics," or "safety compliance"]. My technical proficiency extends to both internal combustion engines and hybrid-electric systems, allowing me to adapt to the diverse needs of modern automotive markets. Furthermore, my strong analytical mindset enables me to troubleshoot complex problems with precision, ensuring that vehicles meet the highest standards of reliability and performance.</w:t>
      </w:r>
    </w:p>
    <w:p>
      <w:pPr>
        <w:pStyle w:val="BodyText"/>
      </w:pPr>
      <w:r>
        <w:t xml:space="preserve">Equally important are my soft skills, such as collaboration, communication, and project management. I have worked closely with cross-functional teams in multinational environments, ensuring seamless coordination between engineers, technicians, and stakeholders. This experience has taught me the importance of cultural sensitivity and adaptability—qualities that are essential for thriving in a multicultural city like Tanzania Dar es Salaam. I am particularly drawn to the opportunity to collaborate with local experts who understand the unique challenges of this region, such as extreme weather conditions or limited infrastructure, and to contribute my technical knowledge toward solving them.</w:t>
      </w:r>
    </w:p>
    <w:bookmarkEnd w:id="21"/>
    <w:bookmarkStart w:id="22" w:name="why-tanzania-dar-es-salaam"/>
    <w:p>
      <w:pPr>
        <w:pStyle w:val="Heading2"/>
      </w:pPr>
      <w:r>
        <w:t xml:space="preserve">Why Tanzania Dar es Salaam?</w:t>
      </w:r>
    </w:p>
    <w:p>
      <w:pPr>
        <w:pStyle w:val="FirstParagraph"/>
      </w:pPr>
      <w:r>
        <w:t xml:space="preserve">Tanzania Dar es Salaam is a city at the forefront of East Africa's development, with a rapidly expanding automotive sector driven by urbanization and industrial growth. As an Automotive Engineer, I am excited about the prospect of contributing to this momentum by supporting initiatives that enhance mobility, reduce environmental impact, and improve quality of life for residents. The city's strategic location as a regional trade hub also presents opportunities to work on projects with broader implications for the African continent.</w:t>
      </w:r>
    </w:p>
    <w:p>
      <w:pPr>
        <w:pStyle w:val="BodyText"/>
      </w:pPr>
      <w:r>
        <w:t xml:space="preserve">What resonates most with me about Tanzania Dar es Salaam is its potential to become a leader in sustainable transportation solutions. I am particularly interested in exploring how innovative automotive technologies can address local challenges, such as traffic congestion, fuel efficiency, and vehicle maintenance in tropical climates. My background in [specific area, e.g., "EV integration" or "fuel system optimization"] positions me to collaborate on projects that align with these goals while adhering to global standards.</w:t>
      </w:r>
    </w:p>
    <w:bookmarkEnd w:id="22"/>
    <w:bookmarkStart w:id="23" w:name="conclusion"/>
    <w:p>
      <w:pPr>
        <w:pStyle w:val="Heading2"/>
      </w:pPr>
      <w:r>
        <w:t xml:space="preserve">Conclusion</w:t>
      </w:r>
    </w:p>
    <w:p>
      <w:pPr>
        <w:pStyle w:val="FirstParagraph"/>
      </w:pPr>
      <w:r>
        <w:t xml:space="preserve">I am eager to bring my expertise as an Automotive Engineer to your organization and contribute to the advancement of the automotive industry in Tanzania Dar es Salaam. I am confident that my technical knowledge, problem-solving abilities, and commitment to excellence will enable me to make a meaningful impact. I would be honored to discuss how my skills align with your company's vision and goals during an interview.</w:t>
      </w:r>
    </w:p>
    <w:p>
      <w:pPr>
        <w:pStyle w:val="BodyText"/>
      </w:pPr>
      <w:r>
        <w:t xml:space="preserve">Thank you for considering my application. I look forward to the opportunity to contribute to the growth of your team and the automotive landscape in Tanzania Dar es Salaam.</w:t>
      </w:r>
    </w:p>
    <w:p>
      <w:pPr>
        <w:pStyle w:val="BodyText"/>
      </w:pPr>
      <w:r>
        <w:t xml:space="preserve">Sincerely,</w:t>
      </w:r>
      <w:r>
        <w:br/>
      </w:r>
      <w:r>
        <w:t xml:space="preserve">[Your Full Name]</w:t>
      </w:r>
      <w:r>
        <w:br/>
      </w:r>
      <w:r>
        <w:t xml:space="preserve">[Your Contact Information]</w:t>
      </w:r>
      <w:r>
        <w:br/>
      </w:r>
      <w:r>
        <w:t xml:space="preserve">[LinkedIn Profile or Portfolio Lin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otive Engineer Cover Letter</dc:title>
  <dc:creator/>
  <cp:keywords/>
  <dcterms:created xsi:type="dcterms:W3CDTF">2026-07-24T01:08:15Z</dcterms:created>
  <dcterms:modified xsi:type="dcterms:W3CDTF">2026-07-24T01:08:15Z</dcterms:modified>
</cp:coreProperties>
</file>

<file path=docProps/custom.xml><?xml version="1.0" encoding="utf-8"?>
<Properties xmlns="http://schemas.openxmlformats.org/officeDocument/2006/custom-properties" xmlns:vt="http://schemas.openxmlformats.org/officeDocument/2006/docPropsVTypes"/>
</file>